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teorologist position at [Organization Name] in Algeria Algiers. With a profound passion for atmospheric sciences and a commitment to advancing weather forecasting and climate research, I am eager to contribute my expertise to an organization that values innovation and precision in meteorological services. Algeria Algiers, with its unique climatic conditions and growing need for reliable weather data, presents an ideal environment for me to apply my skills while supporting the region’s development and safety initiatives.</w:t>
      </w:r>
    </w:p>
    <w:p>
      <w:pPr>
        <w:pStyle w:val="BodyText"/>
      </w:pPr>
      <w:r>
        <w:t xml:space="preserve">As a qualified Meteorologist, I have dedicated my career to understanding the complexities of weather systems, analyzing atmospheric patterns, and developing solutions that mitigate the impact of extreme weather events. My academic background in Meteorology from [University Name] equipped me with a strong foundation in climatology, atmospheric dynamics, and data analysis. Over the past [X years], I have worked with various organizations to improve forecasting accuracy and provide actionable insights for sectors such as agriculture, energy, and disaster management. These experiences have honed my ability to interpret complex meteorological data while maintaining a focus on real-world applications.</w:t>
      </w:r>
    </w:p>
    <w:p>
      <w:pPr>
        <w:pStyle w:val="BodyText"/>
      </w:pPr>
      <w:r>
        <w:t xml:space="preserve">One of my core strengths is the ability to translate technical weather information into clear, user-friendly reports that empower decision-makers. In my previous role at [Previous Organization], I led the development of a regional weather forecasting model tailored to [specific region or challenge, e.g., "arid climates" or "coastal storm systems"]. This project not only improved forecast accuracy by 25% but also strengthened collaboration with local authorities to implement early warning systems for extreme weather events. I am particularly proud of my work in [mention a specific achievement, e.g., "designing a drought monitoring tool that supported agricultural planning in semi-arid regions"], which directly addressed the needs of communities facing climate-related challenges.</w:t>
      </w:r>
    </w:p>
    <w:p>
      <w:pPr>
        <w:pStyle w:val="BodyText"/>
      </w:pPr>
      <w:r>
        <w:t xml:space="preserve">Algeria Algiers, as a strategic hub in North Africa, faces unique meteorological challenges due to its proximity to the Sahara Desert and its diverse topography. The region experiences extreme temperature fluctuations, sandstorms, and seasonal variations that require specialized forecasting techniques. My experience in studying arid and semi-arid climates has prepared me to address these complexities with precision. I am particularly interested in contributing to projects that enhance weather resilience for Algeria’s growing population, especially in areas such as urban planning, renewable energy (e.g., solar power), and water resource management.</w:t>
      </w:r>
    </w:p>
    <w:p>
      <w:pPr>
        <w:pStyle w:val="BodyText"/>
      </w:pPr>
      <w:r>
        <w:t xml:space="preserve">What excites me most about the opportunity at [Organization Name] is the chance to work alongside a team of dedicated professionals who are committed to advancing meteorological science. Algeria Algiers is a dynamic location with a rich cultural heritage and rapidly evolving infrastructure, and I am eager to collaborate with local experts to develop solutions that align with national priorities. My goal is not only to provide accurate forecasts but also to support sustainable development by ensuring that weather data informs policy, public safety, and economic growth.</w:t>
      </w:r>
    </w:p>
    <w:p>
      <w:pPr>
        <w:pStyle w:val="BodyText"/>
      </w:pPr>
      <w:r>
        <w:t xml:space="preserve">In addition to my technical skills, I bring a strong commitment to continuous learning and professional development. I have actively participated in workshops on [specific topics, e.g., "climate modeling" or "remote sensing technologies"] and stay updated on the latest advancements in meteorological research. My proficiency in [software/tools, e.g., "WRF modeling," "GIS mapping," or "Python for data analysis"] further enables me to contribute effectively to your team’s objectives. I am also fluent in [languages, if applicable], which allows me to communicate seamlessly with diverse stakeholders.</w:t>
      </w:r>
    </w:p>
    <w:p>
      <w:pPr>
        <w:pStyle w:val="BodyText"/>
      </w:pPr>
      <w:r>
        <w:t xml:space="preserve">Algeria Algiers offers a unique opportunity to combine my expertise as a Meteorologist with the region’s specific needs. I am particularly drawn to the potential for innovation in this field, such as leveraging AI and machine learning for predictive analytics or enhancing weather monitoring systems in remote areas. I am confident that my background, combined with my adaptability and passion for meteorology, will enable me to make meaningful contributions to your organization.</w:t>
      </w:r>
    </w:p>
    <w:p>
      <w:pPr>
        <w:pStyle w:val="BodyText"/>
      </w:pPr>
      <w:r>
        <w:t xml:space="preserve">Thank you for considering my application. I would welcome the opportunity to discuss how my skills and experiences align with the goals of [Organization Name]. I am available at [your phone number] or [your email address] and am happy to accommodate an interview at your earliest convenience. I look forward to the possibility of contributing to Algeria Algiers’ meteorological advancements and supporting a safer, more resilient future for its communiti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Application</dc:title>
  <dc:creator/>
  <cp:keywords/>
  <dcterms:created xsi:type="dcterms:W3CDTF">2026-07-22T22:06:26Z</dcterms:created>
  <dcterms:modified xsi:type="dcterms:W3CDTF">2026-07-22T22:06:26Z</dcterms:modified>
</cp:coreProperties>
</file>

<file path=docProps/custom.xml><?xml version="1.0" encoding="utf-8"?>
<Properties xmlns="http://schemas.openxmlformats.org/officeDocument/2006/custom-properties" xmlns:vt="http://schemas.openxmlformats.org/officeDocument/2006/docPropsVTypes"/>
</file>